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B3D7F" w14:textId="77777777" w:rsidR="00153098" w:rsidRDefault="00380238">
      <w:pPr>
        <w:pStyle w:val="a4"/>
      </w:pPr>
      <w:r>
        <w:t>Отчет по лабораторной работе №5</w:t>
      </w:r>
    </w:p>
    <w:p w14:paraId="6CD31F21" w14:textId="70618CCF" w:rsidR="00153098" w:rsidRDefault="00380238">
      <w:pPr>
        <w:pStyle w:val="a5"/>
      </w:pPr>
      <w:r>
        <w:t xml:space="preserve">Модель хищник-жертва - вариант </w:t>
      </w:r>
      <w:r w:rsidR="00035422">
        <w:t>46</w:t>
      </w:r>
      <w:bookmarkStart w:id="0" w:name="_GoBack"/>
      <w:bookmarkEnd w:id="0"/>
    </w:p>
    <w:p w14:paraId="7A5E27B3" w14:textId="77777777" w:rsidR="00153098" w:rsidRDefault="00380238">
      <w:pPr>
        <w:pStyle w:val="Author"/>
      </w:pPr>
      <w:r>
        <w:t>Таубер Кирилл НП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5169582"/>
        <w:docPartObj>
          <w:docPartGallery w:val="Table of Contents"/>
          <w:docPartUnique/>
        </w:docPartObj>
      </w:sdtPr>
      <w:sdtEndPr/>
      <w:sdtContent>
        <w:p w14:paraId="092601D4" w14:textId="77777777" w:rsidR="00153098" w:rsidRDefault="00380238">
          <w:pPr>
            <w:pStyle w:val="ae"/>
          </w:pPr>
          <w:r>
            <w:t>Содержание</w:t>
          </w:r>
        </w:p>
        <w:p w14:paraId="1220E8FA" w14:textId="77777777" w:rsidR="00153098" w:rsidRDefault="00380238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139672D3" w14:textId="77777777" w:rsidR="00153098" w:rsidRDefault="00380238">
      <w:pPr>
        <w:pStyle w:val="1"/>
      </w:pPr>
      <w:bookmarkStart w:id="1" w:name="цель-работы"/>
      <w:r>
        <w:t>Цель работы</w:t>
      </w:r>
      <w:bookmarkEnd w:id="1"/>
    </w:p>
    <w:p w14:paraId="0DBFBE61" w14:textId="77777777" w:rsidR="00153098" w:rsidRDefault="00380238">
      <w:pPr>
        <w:pStyle w:val="FirstParagraph"/>
      </w:pPr>
      <w:r>
        <w:t>Изучить модель хищник-жертва</w:t>
      </w:r>
    </w:p>
    <w:p w14:paraId="0FF74BC9" w14:textId="77777777" w:rsidR="00153098" w:rsidRDefault="00380238">
      <w:pPr>
        <w:pStyle w:val="1"/>
      </w:pPr>
      <w:bookmarkStart w:id="2" w:name="задание"/>
      <w:r>
        <w:t>Задание</w:t>
      </w:r>
      <w:bookmarkEnd w:id="2"/>
    </w:p>
    <w:p w14:paraId="1D230882" w14:textId="77777777" w:rsidR="00153098" w:rsidRDefault="00380238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</w:p>
    <w:p w14:paraId="640A1653" w14:textId="77777777" w:rsidR="00153098" w:rsidRDefault="00380238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14:paraId="720769B5" w14:textId="77777777" w:rsidR="00153098" w:rsidRDefault="00380238">
      <w:pPr>
        <w:pStyle w:val="1"/>
      </w:pPr>
      <w:bookmarkStart w:id="3" w:name="выполнение-лабораторной-работы"/>
      <w:r>
        <w:t>Выполнение лабораторной работы</w:t>
      </w:r>
      <w:bookmarkEnd w:id="3"/>
    </w:p>
    <w:p w14:paraId="216F32C0" w14:textId="77777777" w:rsidR="00153098" w:rsidRDefault="00380238">
      <w:pPr>
        <w:pStyle w:val="2"/>
      </w:pPr>
      <w:bookmarkStart w:id="4" w:name="теоретические-сведения"/>
      <w:r>
        <w:t>Теоретические сведения</w:t>
      </w:r>
      <w:bookmarkEnd w:id="4"/>
    </w:p>
    <w:p w14:paraId="41FABC1A" w14:textId="77777777" w:rsidR="00153098" w:rsidRDefault="00380238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14:paraId="4B0F0ECE" w14:textId="77777777" w:rsidR="00153098" w:rsidRDefault="00380238">
      <w:pPr>
        <w:pStyle w:val="a0"/>
      </w:pPr>
      <w:r>
        <w:t xml:space="preserve">Рассмотрим базисные компоненты системы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иков и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 2.</w:t>
      </w:r>
      <w:r>
        <w:t xml:space="preserve">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хищника считаются несущественными 4. Эффект насыщения чис</w:t>
      </w:r>
      <w:r>
        <w:t>ленности обеих популяций не учитывается 5. Скорость роста численности жертв уменьшается пропорционально численности хищников:</w:t>
      </w:r>
    </w:p>
    <w:p w14:paraId="1BB7DB1E" w14:textId="77777777" w:rsidR="00153098" w:rsidRDefault="00380238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75DBF0C" w14:textId="77777777" w:rsidR="00153098" w:rsidRDefault="00380238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определяет коэф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</w:t>
      </w:r>
      <w:r>
        <w:t xml:space="preserve">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14:paraId="6277358E" w14:textId="77777777" w:rsidR="00153098" w:rsidRDefault="00380238">
      <w:pPr>
        <w:pStyle w:val="a0"/>
      </w:pPr>
      <w:r>
        <w:lastRenderedPageBreak/>
        <w:t>В зависимости от этих параметрах система и будет изменяться. Однако следует выделить одно важное состояние системы, при котором не происходит ника</w:t>
      </w:r>
      <w:r>
        <w:t xml:space="preserve">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0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0</m:t>
        </m:r>
      </m:oMath>
    </w:p>
    <w:p w14:paraId="124E6EB7" w14:textId="77777777" w:rsidR="00153098" w:rsidRDefault="00380238">
      <w:pPr>
        <w:pStyle w:val="a0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&gt;0</m:t>
        </m:r>
      </m:oMath>
      <w:r>
        <w:t xml:space="preserve"> Тогда стационарное состояние системы определяется следующим образом:</w:t>
      </w:r>
    </w:p>
    <w:p w14:paraId="65FA2C0F" w14:textId="77777777" w:rsidR="00153098" w:rsidRDefault="0038023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49792386" w14:textId="77777777" w:rsidR="00153098" w:rsidRDefault="00380238">
      <w:pPr>
        <w:pStyle w:val="2"/>
      </w:pPr>
      <w:bookmarkStart w:id="5" w:name="задача"/>
      <w:r>
        <w:t>Задача</w:t>
      </w:r>
      <w:bookmarkEnd w:id="5"/>
    </w:p>
    <w:p w14:paraId="4754B0FC" w14:textId="77777777" w:rsidR="00153098" w:rsidRDefault="00380238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0.2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+0.0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0.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-0.06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7167D34" w14:textId="77777777" w:rsidR="00153098" w:rsidRDefault="00380238">
      <w:pPr>
        <w:pStyle w:val="FirstParagraph"/>
      </w:pPr>
      <w:r>
        <w:t>Постр</w:t>
      </w:r>
      <w:r>
        <w:t xml:space="preserve">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3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27</m:t>
        </m:r>
      </m:oMath>
      <w:r>
        <w:t xml:space="preserve"> Найдите стационарное состояние системы</w:t>
      </w:r>
    </w:p>
    <w:p w14:paraId="54CDFC92" w14:textId="77777777" w:rsidR="00153098" w:rsidRPr="00FB3EB2" w:rsidRDefault="00380238">
      <w:pPr>
        <w:pStyle w:val="SourceCode"/>
        <w:rPr>
          <w:lang w:val="en-US"/>
        </w:rPr>
      </w:pPr>
      <w:r w:rsidRPr="00FB3EB2">
        <w:rPr>
          <w:rStyle w:val="VerbatimChar"/>
          <w:lang w:val="en-US"/>
        </w:rPr>
        <w:t>model lab5_46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parameter Real a = </w:t>
      </w:r>
      <w:r w:rsidRPr="00FB3EB2">
        <w:rPr>
          <w:rStyle w:val="VerbatimChar"/>
          <w:lang w:val="en-US"/>
        </w:rPr>
        <w:t>0.25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parameter Real b = 0.05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parameter Real c = 0.6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parameter Real d = 0.061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Real x(start = 13)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Real y(start = 27)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//</w:t>
      </w:r>
      <w:r>
        <w:rPr>
          <w:rStyle w:val="VerbatimChar"/>
        </w:rPr>
        <w:t>стационарные</w:t>
      </w:r>
      <w:r w:rsidRPr="00FB3EB2">
        <w:rPr>
          <w:rStyle w:val="VerbatimChar"/>
          <w:lang w:val="en-US"/>
        </w:rPr>
        <w:t xml:space="preserve"> </w:t>
      </w:r>
      <w:r>
        <w:rPr>
          <w:rStyle w:val="VerbatimChar"/>
        </w:rPr>
        <w:t>значения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//Real x(start = 0.5)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//Real y(start = 9.8360656)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>equation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der(x) = -a*x + b*x*y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der(y) = c*y - d*x*y;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>annotation(experiment(</w:t>
      </w:r>
      <w:proofErr w:type="spellStart"/>
      <w:r w:rsidRPr="00FB3EB2">
        <w:rPr>
          <w:rStyle w:val="VerbatimChar"/>
          <w:lang w:val="en-US"/>
        </w:rPr>
        <w:t>StartTime</w:t>
      </w:r>
      <w:proofErr w:type="spellEnd"/>
      <w:r w:rsidRPr="00FB3EB2">
        <w:rPr>
          <w:rStyle w:val="VerbatimChar"/>
          <w:lang w:val="en-US"/>
        </w:rPr>
        <w:t xml:space="preserve"> = 0, </w:t>
      </w:r>
      <w:proofErr w:type="spellStart"/>
      <w:r w:rsidRPr="00FB3EB2">
        <w:rPr>
          <w:rStyle w:val="VerbatimChar"/>
          <w:lang w:val="en-US"/>
        </w:rPr>
        <w:t>StopTime</w:t>
      </w:r>
      <w:proofErr w:type="spellEnd"/>
      <w:r w:rsidRPr="00FB3EB2">
        <w:rPr>
          <w:rStyle w:val="VerbatimChar"/>
          <w:lang w:val="en-US"/>
        </w:rPr>
        <w:t xml:space="preserve"> = 500, </w:t>
      </w:r>
      <w:proofErr w:type="spellStart"/>
      <w:r w:rsidRPr="00FB3EB2">
        <w:rPr>
          <w:rStyle w:val="VerbatimChar"/>
          <w:lang w:val="en-US"/>
        </w:rPr>
        <w:t>Tplerance</w:t>
      </w:r>
      <w:proofErr w:type="spellEnd"/>
      <w:r w:rsidRPr="00FB3EB2">
        <w:rPr>
          <w:rStyle w:val="VerbatimChar"/>
          <w:lang w:val="en-US"/>
        </w:rPr>
        <w:t xml:space="preserve">=1e-06), Interval = 0.05);  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 xml:space="preserve">  </w:t>
      </w:r>
      <w:r w:rsidRPr="00FB3EB2">
        <w:rPr>
          <w:lang w:val="en-US"/>
        </w:rPr>
        <w:br/>
      </w:r>
      <w:r w:rsidRPr="00FB3EB2">
        <w:rPr>
          <w:rStyle w:val="VerbatimChar"/>
          <w:lang w:val="en-US"/>
        </w:rPr>
        <w:t>end lab5_46;</w:t>
      </w:r>
    </w:p>
    <w:p w14:paraId="7D5F4E38" w14:textId="77777777" w:rsidR="00153098" w:rsidRDefault="00380238">
      <w:pPr>
        <w:pStyle w:val="CaptionedFigure"/>
      </w:pPr>
      <w:bookmarkStart w:id="6" w:name="fig:001"/>
      <w:r>
        <w:lastRenderedPageBreak/>
        <w:t>График численности хищников от времени</w:t>
      </w:r>
      <w:bookmarkEnd w:id="6"/>
    </w:p>
    <w:p w14:paraId="4C48AABC" w14:textId="77777777" w:rsidR="00FB3EB2" w:rsidRDefault="00FB3EB2">
      <w:pPr>
        <w:pStyle w:val="CaptionedFigure"/>
      </w:pPr>
      <w:r>
        <w:rPr>
          <w:noProof/>
        </w:rPr>
        <w:drawing>
          <wp:inline distT="0" distB="0" distL="0" distR="0" wp14:anchorId="12979B55" wp14:editId="5D2ECF9D">
            <wp:extent cx="5915025" cy="250356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338" cy="2505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AD9D2" w14:textId="77777777" w:rsidR="00153098" w:rsidRDefault="00380238">
      <w:pPr>
        <w:pStyle w:val="CaptionedFigure"/>
      </w:pPr>
      <w:bookmarkStart w:id="7" w:name="fig:002"/>
      <w:r>
        <w:t>График численности жертв от времени</w:t>
      </w:r>
      <w:bookmarkEnd w:id="7"/>
    </w:p>
    <w:p w14:paraId="731319DD" w14:textId="77777777" w:rsidR="00FB3EB2" w:rsidRDefault="00FB3EB2">
      <w:pPr>
        <w:pStyle w:val="CaptionedFigure"/>
      </w:pPr>
      <w:r>
        <w:rPr>
          <w:noProof/>
        </w:rPr>
        <w:drawing>
          <wp:inline distT="0" distB="0" distL="0" distR="0" wp14:anchorId="67DF9BAA" wp14:editId="0863BC9A">
            <wp:extent cx="6143625" cy="246697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4258D" w14:textId="77777777" w:rsidR="00153098" w:rsidRDefault="00380238">
      <w:pPr>
        <w:pStyle w:val="CaptionedFigure"/>
      </w:pPr>
      <w:bookmarkStart w:id="8" w:name="fig:003"/>
      <w:r>
        <w:t>График численности жертв и хищников от времени</w:t>
      </w:r>
      <w:bookmarkEnd w:id="8"/>
    </w:p>
    <w:p w14:paraId="6BB16C36" w14:textId="77777777" w:rsidR="00FB3EB2" w:rsidRDefault="00FB3EB2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3165E93D" wp14:editId="2DB1A34D">
            <wp:extent cx="6014356" cy="24765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138" cy="2477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1333B" w14:textId="77777777" w:rsidR="00153098" w:rsidRDefault="00380238">
      <w:pPr>
        <w:pStyle w:val="CaptionedFigure"/>
      </w:pPr>
      <w:r>
        <w:lastRenderedPageBreak/>
        <w:t>График численности хищников от численности жертв</w:t>
      </w:r>
      <w:bookmarkEnd w:id="9"/>
    </w:p>
    <w:p w14:paraId="2D670938" w14:textId="77777777" w:rsidR="00FB3EB2" w:rsidRDefault="00FB3EB2">
      <w:pPr>
        <w:pStyle w:val="a0"/>
      </w:pPr>
      <w:r>
        <w:rPr>
          <w:noProof/>
        </w:rPr>
        <w:drawing>
          <wp:inline distT="0" distB="0" distL="0" distR="0" wp14:anchorId="7FB2A6F2" wp14:editId="03BB89A7">
            <wp:extent cx="6143625" cy="21621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97851" w14:textId="77777777" w:rsidR="00153098" w:rsidRDefault="00380238">
      <w:pPr>
        <w:pStyle w:val="a0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=0.5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=9.8360656</m:t>
        </m:r>
      </m:oMath>
    </w:p>
    <w:p w14:paraId="05E9A681" w14:textId="77777777" w:rsidR="00153098" w:rsidRDefault="00380238">
      <w:pPr>
        <w:pStyle w:val="1"/>
      </w:pPr>
      <w:bookmarkStart w:id="10" w:name="выводы"/>
      <w:r>
        <w:t>Выводы</w:t>
      </w:r>
      <w:bookmarkEnd w:id="10"/>
    </w:p>
    <w:p w14:paraId="6FA545A1" w14:textId="77777777" w:rsidR="00153098" w:rsidRDefault="00380238">
      <w:pPr>
        <w:pStyle w:val="FirstParagraph"/>
      </w:pPr>
      <w:r>
        <w:t>В ходе выполнения лабораторной работы была изучена модель хищник-жертва и построены графики.</w:t>
      </w:r>
    </w:p>
    <w:p w14:paraId="326D161E" w14:textId="77777777" w:rsidR="00153098" w:rsidRDefault="00380238">
      <w:pPr>
        <w:pStyle w:val="1"/>
      </w:pPr>
      <w:bookmarkStart w:id="11" w:name="список-литературы"/>
      <w:r>
        <w:t>Список литературы</w:t>
      </w:r>
      <w:bookmarkEnd w:id="11"/>
    </w:p>
    <w:p w14:paraId="1DF654A4" w14:textId="77777777" w:rsidR="00153098" w:rsidRDefault="00380238">
      <w:pPr>
        <w:pStyle w:val="Compact"/>
        <w:numPr>
          <w:ilvl w:val="0"/>
          <w:numId w:val="3"/>
        </w:numPr>
      </w:pPr>
      <w:hyperlink r:id="rId11">
        <w:r>
          <w:rPr>
            <w:rStyle w:val="ad"/>
          </w:rPr>
          <w:t>Модель Лотки-Во</w:t>
        </w:r>
        <w:r>
          <w:rPr>
            <w:rStyle w:val="ad"/>
          </w:rPr>
          <w:t>льтерры</w:t>
        </w:r>
      </w:hyperlink>
    </w:p>
    <w:p w14:paraId="0E19E5F5" w14:textId="77777777" w:rsidR="00153098" w:rsidRDefault="00380238">
      <w:pPr>
        <w:pStyle w:val="Compact"/>
        <w:numPr>
          <w:ilvl w:val="0"/>
          <w:numId w:val="3"/>
        </w:numPr>
      </w:pPr>
      <w:hyperlink r:id="rId12">
        <w:r>
          <w:rPr>
            <w:rStyle w:val="ad"/>
          </w:rPr>
          <w:t>Биология математическая</w:t>
        </w:r>
      </w:hyperlink>
    </w:p>
    <w:sectPr w:rsidR="001530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FAFE2" w14:textId="77777777" w:rsidR="00380238" w:rsidRDefault="00380238">
      <w:pPr>
        <w:spacing w:after="0"/>
      </w:pPr>
      <w:r>
        <w:separator/>
      </w:r>
    </w:p>
  </w:endnote>
  <w:endnote w:type="continuationSeparator" w:id="0">
    <w:p w14:paraId="18F4A3A5" w14:textId="77777777" w:rsidR="00380238" w:rsidRDefault="003802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16B65" w14:textId="77777777" w:rsidR="00380238" w:rsidRDefault="00380238">
      <w:r>
        <w:separator/>
      </w:r>
    </w:p>
  </w:footnote>
  <w:footnote w:type="continuationSeparator" w:id="0">
    <w:p w14:paraId="04791008" w14:textId="77777777" w:rsidR="00380238" w:rsidRDefault="003802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DEEB6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CB21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5422"/>
    <w:rsid w:val="00153098"/>
    <w:rsid w:val="00380238"/>
    <w:rsid w:val="004E29B3"/>
    <w:rsid w:val="00590D07"/>
    <w:rsid w:val="00784D58"/>
    <w:rsid w:val="008D6863"/>
    <w:rsid w:val="00B86B75"/>
    <w:rsid w:val="00BC48D5"/>
    <w:rsid w:val="00C36279"/>
    <w:rsid w:val="00E315A3"/>
    <w:rsid w:val="00FB3E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6A79E"/>
  <w15:docId w15:val="{0ECD0A5F-E2A6-44B9-8407-621361AF0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://www.library.biophys.msu.ru/MathMod/B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th-it.petrsu.ru/users/semenova/MathECO/Lections/Lotka_Volterra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Таубер Кирилл НПИбд-02-19</dc:creator>
  <cp:keywords/>
  <cp:lastModifiedBy>KIRR</cp:lastModifiedBy>
  <cp:revision>3</cp:revision>
  <cp:lastPrinted>2022-03-12T19:22:00Z</cp:lastPrinted>
  <dcterms:created xsi:type="dcterms:W3CDTF">2022-03-12T19:18:00Z</dcterms:created>
  <dcterms:modified xsi:type="dcterms:W3CDTF">2022-03-12T19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 - вариант 3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